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77EDE" w14:textId="5411A8B6" w:rsidR="00474A4C" w:rsidRPr="00BF7E2A" w:rsidRDefault="00BF7E2A" w:rsidP="00BF7E2A">
      <w:pPr>
        <w:jc w:val="center"/>
        <w:rPr>
          <w:b/>
          <w:bCs/>
          <w:sz w:val="28"/>
          <w:szCs w:val="28"/>
        </w:rPr>
      </w:pPr>
      <w:r w:rsidRPr="00BF7E2A">
        <w:rPr>
          <w:b/>
          <w:bCs/>
          <w:sz w:val="28"/>
          <w:szCs w:val="28"/>
        </w:rPr>
        <w:t xml:space="preserve">Description of </w:t>
      </w:r>
      <w:r w:rsidR="0080677A">
        <w:rPr>
          <w:b/>
          <w:bCs/>
          <w:sz w:val="28"/>
          <w:szCs w:val="28"/>
        </w:rPr>
        <w:t>Bike</w:t>
      </w:r>
      <w:r w:rsidR="00D33887">
        <w:rPr>
          <w:b/>
          <w:bCs/>
          <w:sz w:val="28"/>
          <w:szCs w:val="28"/>
        </w:rPr>
        <w:t>-</w:t>
      </w:r>
      <w:r w:rsidR="0080677A">
        <w:rPr>
          <w:b/>
          <w:bCs/>
          <w:sz w:val="28"/>
          <w:szCs w:val="28"/>
        </w:rPr>
        <w:t xml:space="preserve">Sharing </w:t>
      </w:r>
      <w:r w:rsidR="00965531">
        <w:rPr>
          <w:b/>
          <w:bCs/>
          <w:sz w:val="28"/>
          <w:szCs w:val="28"/>
        </w:rPr>
        <w:t xml:space="preserve">Demand </w:t>
      </w:r>
      <w:r w:rsidR="0080677A">
        <w:rPr>
          <w:b/>
          <w:bCs/>
          <w:sz w:val="28"/>
          <w:szCs w:val="28"/>
        </w:rPr>
        <w:t>Data</w:t>
      </w:r>
    </w:p>
    <w:p w14:paraId="2E0D308B" w14:textId="77777777" w:rsidR="00BF7E2A" w:rsidRDefault="00BF7E2A"/>
    <w:p w14:paraId="218A5FE0" w14:textId="24921B83" w:rsidR="005A2B3A" w:rsidRDefault="00877876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Data include weather information (Temperature, Humidity, Windspeed, Visibility, Dewpoint, Solar radiation, Snowfall, Rainfall), the number of bikes rented per hour</w:t>
      </w:r>
      <w:r w:rsidR="00E11D2A">
        <w:rPr>
          <w:rFonts w:ascii="Arial" w:hAnsi="Arial" w:cs="Arial"/>
          <w:color w:val="3C4043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 xml:space="preserve"> and date information.</w:t>
      </w:r>
    </w:p>
    <w:p w14:paraId="3E626737" w14:textId="77777777" w:rsidR="00877876" w:rsidRDefault="00877876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</w:p>
    <w:p w14:paraId="0CC44D04" w14:textId="296876D5" w:rsidR="00877876" w:rsidRDefault="00E11D2A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3C4043"/>
          <w:sz w:val="21"/>
          <w:szCs w:val="21"/>
          <w:shd w:val="clear" w:color="auto" w:fill="FFFFFF"/>
        </w:rPr>
        <w:t>Predict how atmospheric conditions affect the number of bikes rented</w:t>
      </w:r>
      <w:r w:rsidR="00D2392D">
        <w:rPr>
          <w:rFonts w:ascii="Arial" w:hAnsi="Arial" w:cs="Arial"/>
          <w:color w:val="3C4043"/>
          <w:sz w:val="21"/>
          <w:szCs w:val="21"/>
          <w:shd w:val="clear" w:color="auto" w:fill="FFFFFF"/>
        </w:rPr>
        <w:t>.</w:t>
      </w:r>
    </w:p>
    <w:p w14:paraId="1241F239" w14:textId="77777777" w:rsidR="0003192D" w:rsidRDefault="0003192D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</w:p>
    <w:p w14:paraId="2F3F046A" w14:textId="1F222682" w:rsidR="0003192D" w:rsidRDefault="0003192D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  <w:hyperlink r:id="rId5" w:history="1">
        <w:r w:rsidRPr="00547DFA">
          <w:rPr>
            <w:rStyle w:val="Hyperlink"/>
            <w:rFonts w:ascii="Arial" w:hAnsi="Arial" w:cs="Arial"/>
            <w:sz w:val="21"/>
            <w:szCs w:val="21"/>
            <w:shd w:val="clear" w:color="auto" w:fill="FFFFFF"/>
          </w:rPr>
          <w:t>https://www.kaggle.com/datasets/saurabhshahane/seoul-bike-sharing-demand-prediction</w:t>
        </w:r>
      </w:hyperlink>
    </w:p>
    <w:p w14:paraId="3E951876" w14:textId="77777777" w:rsidR="0003192D" w:rsidRDefault="0003192D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</w:p>
    <w:p w14:paraId="1499D320" w14:textId="77777777" w:rsidR="0003192D" w:rsidRDefault="0003192D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</w:p>
    <w:p w14:paraId="607C2975" w14:textId="77777777" w:rsidR="00E11D2A" w:rsidRDefault="00E11D2A">
      <w:pPr>
        <w:rPr>
          <w:rFonts w:ascii="Arial" w:hAnsi="Arial" w:cs="Arial"/>
          <w:color w:val="3C4043"/>
          <w:sz w:val="21"/>
          <w:szCs w:val="21"/>
          <w:shd w:val="clear" w:color="auto" w:fill="FFFFFF"/>
        </w:rPr>
      </w:pPr>
    </w:p>
    <w:p w14:paraId="7DE06510" w14:textId="77777777" w:rsidR="00E11D2A" w:rsidRDefault="00E11D2A"/>
    <w:sectPr w:rsidR="00E11D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0E5FD3"/>
    <w:multiLevelType w:val="multilevel"/>
    <w:tmpl w:val="C0669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43069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3sTQ1Mjc0MLc0MTdS0lEKTi0uzszPAykwqgUAFD5lLSwAAAA="/>
  </w:docVars>
  <w:rsids>
    <w:rsidRoot w:val="00BF7E2A"/>
    <w:rsid w:val="0003192D"/>
    <w:rsid w:val="000576B4"/>
    <w:rsid w:val="00474A4C"/>
    <w:rsid w:val="005024EC"/>
    <w:rsid w:val="00517CDD"/>
    <w:rsid w:val="005A2B3A"/>
    <w:rsid w:val="0080677A"/>
    <w:rsid w:val="00877876"/>
    <w:rsid w:val="008913EC"/>
    <w:rsid w:val="00965531"/>
    <w:rsid w:val="009D6DB9"/>
    <w:rsid w:val="00AA61A6"/>
    <w:rsid w:val="00BF7E2A"/>
    <w:rsid w:val="00D2392D"/>
    <w:rsid w:val="00D33887"/>
    <w:rsid w:val="00E11D2A"/>
    <w:rsid w:val="00E42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93498"/>
  <w15:chartTrackingRefBased/>
  <w15:docId w15:val="{9E3F6B5E-78FA-4F06-8CF0-FC5A99E38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38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link w:val="Heading6Char"/>
    <w:uiPriority w:val="9"/>
    <w:qFormat/>
    <w:rsid w:val="000576B4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7E2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61A6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0576B4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unhideWhenUsed/>
    <w:rsid w:val="000576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388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43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saurabhshahane/seoul-bike-sharing-demand-predic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cp:lastPrinted>2023-08-06T19:15:00Z</cp:lastPrinted>
  <dcterms:created xsi:type="dcterms:W3CDTF">2023-08-06T19:20:00Z</dcterms:created>
  <dcterms:modified xsi:type="dcterms:W3CDTF">2023-08-06T19:22:00Z</dcterms:modified>
</cp:coreProperties>
</file>